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1.9</w:t>
      </w:r>
      <w:r>
        <w:t xml:space="preserve"> </w:t>
      </w:r>
      <w:r>
        <w:t xml:space="preserve">feature-peaddon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ก็คือ…ความรู้เบื้องต้นเกี่ยวกับสื่อดิจิทัลนี่นะคะ ต้องรู้จักความหมายของมันก่อน ว่าสื่อดิจิทัลหมายถึงอะไรนะคะ สื่อดิจิทัล เด็ก ๆ เห็นสไลด์ไหมคะ สไลด์ขึ้นอยู่ใช่ไหมคะ 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 นึกว่าปักไม่ถูก สื่อดิจิทัลหมายถึงการประมวลผลจากข้อมูลนำเข้าในคอมพิวเตอร์นะคะ ก็คือ คือ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 เหมือนเป็นแผ่นภาพใช่ไหมครับ เหมือนเป็นแผนผัง มันจะอยู่ในลักษณะของกระดาษ 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 มาอยู่ในรูปแบบของสื่อดิจิทัล ก็คือจากเดิมที่จะใส่แค่รูปกับภาพในกระดาษไม่พอแล้ว 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 เด็กเอาไปดูเองได้ ศึกษาเองได้อย่างนี้เป็นต้นนะคะ นะคะ ลักษณะสื่อมันก็จะเปลี่ยนไป คือถ้าเหมือนสมัยก่อน ครูเอา…สมมติสื่อที่เป็นลูกโลก 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 แล้วก็มีเสียงเข้ามาบรรยายประกอบอะไรแบบนี้เข้าไปด้วย หรือมีวิดีโอให้ดูวิดีโอให้ดูอะไรอย่างนี้นะคะ นั่นคือลักษณะดิจิทัลหรือสิ่งที่เราจะได้เรียนกันในเทอมนี้ จะเป็นสิ่งที่เราจะต้องมาสร้าง ทีนี้เราจะต้องมาดูว่าจะมีลักษณะเป็นอย่างไร องค์ประกอบของสื่อตัวแรกนะคะ ขาดไม่ได้ ก็คือข้อความจะต้องมี อย่างไรก็ต้องมีนะคะ ตัวต่อมาภาพแต่ภาพนี่จะมีหลายลักษณะ ก็คือเป็นภาพนิ่ง แล้วก็ภาพเคลื่อนไหวนะคะ หรือใส่เสียงเพิ่ม เห็นไหมคะ หรือเป็นวิดีโอ วิดีโอนี่ขอครูเปิดให้ดู ขอคลิกเปิดให้ดู หรือใส่วิดีโอประกอบด้วย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อ้าว เดี๋ยวนะครับ แป๊บหนึ่งทั้งหน้าจอเลยอย่างนั้น เห็นไหมคะ เห็นสไลด์ขึ้นสไลด์ชื่อองค์ประกอบดิจิทัลไหม 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 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เมื่อกี้กำลังเปิดวิดีโอให้ดู วิดีโอมันไปอยู่หน้าไหนแล้วนะ นะคะ ไปเปิดหน้าไหน แป๊บหนึ่ง นะคะ หัวข้อต่อมาการแบ่งสื่อดิจิทัล เยอะเลยนะคะ อันนี้มันจะมาจากบทความของพลังผลกระทบสื่อสารดิจิทัลของ รส ดร. วิทยา ดำรงเกียรติศักดิ์ เขาพูดถึงสื่อดิจิทัลตามหลักของ Due ไว้ถึง 10 ชนิดนะคะ อันนี้ให้เด็ก ๆ ให้ดูแบบคร่าว ๆ แล้วกันนะคะ เราจะไม่เจาะลึกรายละเอียด เพราะที่เราจะทำจริง ๆ ที่คิดว่าเด็ก ๆ น่าจะเคยได้ยิน อันนี้ให้เด็ก ๆ ไว้ดูก่อน มันมีตั้งแต่เป็น Audio Visual จัดเป็นสื่อดิจิทัลนะคะ มันมีหลายประเภทมากเลยนะคะ ก็คิดดูว่า แยกไว้มีถึง 60 ชนิดน่ะทีน ได้พูดถึงสื่อดิจิทัลไว้ มีทั้งหมด 4 ประเภทของไทยนี่ แบบที่ 1 เป็น CD tranining เรียกว่า คือ มันจะเป็นสื่อการสอนใช้เป็นสื่อการสอน เดี๋ยวมีลักษณะของ CD Training 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 CD Traininig 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 อะไรนี่ มีหมด แต่เดี๋ยวนี้ เขาไม่ซื้อ CD แล้ว เพราะเราดูในอะไรคะ โดยปกติถ้าไปดูวิธีการสอนเด็ก ๆ ไปดูในไหน youtube ใช่ไหม นะคะ มันก็เลยจะหายไปถ้าในลักษณะเดิม แทบจะไม่เห็นแล้ว ส่วนใหญ่ก็จะไปใช้จากดู Youtube เอานะคะ ทีนี้มาดูอีกตัวหนึ่ง ตัวที่ 2 นะคะ เป็นตัวที่ 2 ชื่อว่า ตัวนี้ CD Presentation ลักษณะของ CD Presentation จะขึ้นไหมทีนี้ มันขึ้นลิงก์ที่แม่คลิกหรือเปล่าเด็ก ๆ CD Presentationถ้าใครเคยเห็นพวกจัดงานแต่งงานน่ะออแกไนซ์น่ะ เขามักจะจทำ CD Presentation เอจะช้าหน่อย เหมือนเน็ตเรากระตุกทำใจ ออนไลน์ อินเทอร์เน็ตประเทศไทยก็ส่วนที่เหลือน่าจะเคยรู้จักอยู่แล้วเว็บไซต์เว็บไซต์เกี่เว็บไซต์เกี่ยวกับสื่อดิจิทัลอย่างไรทำเว็บฯ นี่ องค์ประกอบของเวใช่ไหมคะ มีทั้งภาพประกอบใช่ไหมคะ แล้วก็บางเว็บใส่วิดีโอเหมือนเหมือนถ้าใครเคยเข้าเว็บฯ มหาลัยบางทีก็มีภาพ มีวิดีโอใช่ไหมคะ 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1.9 feature-peaddon</dc:title>
  <dc:creator/>
  <cp:keywords/>
  <dcterms:created xsi:type="dcterms:W3CDTF">2022-03-02T09:20:08Z</dcterms:created>
  <dcterms:modified xsi:type="dcterms:W3CDTF">2022-03-02T09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18 น.</vt:lpwstr>
  </property>
  <property fmtid="{D5CDD505-2E9C-101B-9397-08002B2CF9AE}" pid="3" name="subtitle">
    <vt:lpwstr/>
  </property>
</Properties>
</file>